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5"/>
        <w:gridCol w:w="1600"/>
        <w:gridCol w:w="1607"/>
        <w:gridCol w:w="1714"/>
        <w:gridCol w:w="1543"/>
        <w:gridCol w:w="1352"/>
      </w:tblGrid>
      <w:tr w:rsidR="00702C97" w:rsidTr="00702C97">
        <w:tc>
          <w:tcPr>
            <w:tcW w:w="4892" w:type="dxa"/>
            <w:gridSpan w:val="3"/>
          </w:tcPr>
          <w:p w:rsidR="00702C97" w:rsidRDefault="00702C97">
            <w:r>
              <w:t>Life-cycle project data</w:t>
            </w:r>
            <w:bookmarkStart w:id="0" w:name="_GoBack"/>
            <w:bookmarkEnd w:id="0"/>
          </w:p>
        </w:tc>
        <w:tc>
          <w:tcPr>
            <w:tcW w:w="1714" w:type="dxa"/>
          </w:tcPr>
          <w:p w:rsidR="00702C97" w:rsidRDefault="00702C97"/>
        </w:tc>
        <w:tc>
          <w:tcPr>
            <w:tcW w:w="1543" w:type="dxa"/>
          </w:tcPr>
          <w:p w:rsidR="00702C97" w:rsidRDefault="00702C97"/>
        </w:tc>
        <w:tc>
          <w:tcPr>
            <w:tcW w:w="1352" w:type="dxa"/>
          </w:tcPr>
          <w:p w:rsidR="00702C97" w:rsidRDefault="00702C97"/>
        </w:tc>
      </w:tr>
      <w:tr w:rsidR="00A00B78" w:rsidTr="00702C97">
        <w:tc>
          <w:tcPr>
            <w:tcW w:w="1685" w:type="dxa"/>
          </w:tcPr>
          <w:p w:rsidR="00A00B78" w:rsidRDefault="00A00B78">
            <w:r>
              <w:t>Information Group</w:t>
            </w:r>
          </w:p>
        </w:tc>
        <w:tc>
          <w:tcPr>
            <w:tcW w:w="1600" w:type="dxa"/>
          </w:tcPr>
          <w:p w:rsidR="00A00B78" w:rsidRDefault="00A00B78">
            <w:r>
              <w:t>Data attribute set</w:t>
            </w:r>
          </w:p>
        </w:tc>
        <w:tc>
          <w:tcPr>
            <w:tcW w:w="1607" w:type="dxa"/>
          </w:tcPr>
          <w:p w:rsidR="00A00B78" w:rsidRDefault="00A00B78">
            <w:r>
              <w:t xml:space="preserve">Attribute </w:t>
            </w:r>
          </w:p>
        </w:tc>
        <w:tc>
          <w:tcPr>
            <w:tcW w:w="1714" w:type="dxa"/>
          </w:tcPr>
          <w:p w:rsidR="00A00B78" w:rsidRDefault="00A00B78">
            <w:r>
              <w:t>Creator</w:t>
            </w:r>
            <w:r w:rsidR="00096EE9">
              <w:t xml:space="preserve">/Updater </w:t>
            </w:r>
            <w:r>
              <w:t xml:space="preserve"> </w:t>
            </w:r>
          </w:p>
        </w:tc>
        <w:tc>
          <w:tcPr>
            <w:tcW w:w="1543" w:type="dxa"/>
          </w:tcPr>
          <w:p w:rsidR="00A00B78" w:rsidRDefault="00A00B78">
            <w:r>
              <w:t>Sender</w:t>
            </w:r>
          </w:p>
        </w:tc>
        <w:tc>
          <w:tcPr>
            <w:tcW w:w="1352" w:type="dxa"/>
          </w:tcPr>
          <w:p w:rsidR="00A00B78" w:rsidRDefault="00A00B78">
            <w:r>
              <w:t>Receiver</w:t>
            </w:r>
          </w:p>
        </w:tc>
      </w:tr>
      <w:tr w:rsidR="00A00B78" w:rsidTr="00702C97">
        <w:tc>
          <w:tcPr>
            <w:tcW w:w="1685" w:type="dxa"/>
          </w:tcPr>
          <w:p w:rsidR="00A00B78" w:rsidRDefault="00A00B78"/>
        </w:tc>
        <w:tc>
          <w:tcPr>
            <w:tcW w:w="1600" w:type="dxa"/>
          </w:tcPr>
          <w:p w:rsidR="00A00B78" w:rsidRDefault="00A00B78"/>
        </w:tc>
        <w:tc>
          <w:tcPr>
            <w:tcW w:w="1607" w:type="dxa"/>
          </w:tcPr>
          <w:p w:rsidR="00A00B78" w:rsidRDefault="00A00B78"/>
        </w:tc>
        <w:tc>
          <w:tcPr>
            <w:tcW w:w="1714" w:type="dxa"/>
          </w:tcPr>
          <w:p w:rsidR="00A00B78" w:rsidRDefault="00A00B78"/>
        </w:tc>
        <w:tc>
          <w:tcPr>
            <w:tcW w:w="1543" w:type="dxa"/>
          </w:tcPr>
          <w:p w:rsidR="00A00B78" w:rsidRDefault="00A00B78"/>
        </w:tc>
        <w:tc>
          <w:tcPr>
            <w:tcW w:w="1352" w:type="dxa"/>
          </w:tcPr>
          <w:p w:rsidR="00A00B78" w:rsidRDefault="00A00B78"/>
        </w:tc>
      </w:tr>
      <w:tr w:rsidR="00A00B78" w:rsidTr="00702C97">
        <w:tc>
          <w:tcPr>
            <w:tcW w:w="1685" w:type="dxa"/>
          </w:tcPr>
          <w:p w:rsidR="00A00B78" w:rsidRDefault="00A00B78"/>
        </w:tc>
        <w:tc>
          <w:tcPr>
            <w:tcW w:w="1600" w:type="dxa"/>
          </w:tcPr>
          <w:p w:rsidR="00A00B78" w:rsidRDefault="00A00B78"/>
        </w:tc>
        <w:tc>
          <w:tcPr>
            <w:tcW w:w="1607" w:type="dxa"/>
          </w:tcPr>
          <w:p w:rsidR="00A00B78" w:rsidRDefault="00A00B78"/>
        </w:tc>
        <w:tc>
          <w:tcPr>
            <w:tcW w:w="1714" w:type="dxa"/>
          </w:tcPr>
          <w:p w:rsidR="00A00B78" w:rsidRDefault="00A00B78"/>
        </w:tc>
        <w:tc>
          <w:tcPr>
            <w:tcW w:w="1543" w:type="dxa"/>
          </w:tcPr>
          <w:p w:rsidR="00A00B78" w:rsidRDefault="00A00B78"/>
        </w:tc>
        <w:tc>
          <w:tcPr>
            <w:tcW w:w="1352" w:type="dxa"/>
          </w:tcPr>
          <w:p w:rsidR="00A00B78" w:rsidRDefault="00A00B78"/>
        </w:tc>
      </w:tr>
      <w:tr w:rsidR="00A00B78" w:rsidTr="00702C97">
        <w:tc>
          <w:tcPr>
            <w:tcW w:w="1685" w:type="dxa"/>
          </w:tcPr>
          <w:p w:rsidR="00A00B78" w:rsidRDefault="00A00B78"/>
        </w:tc>
        <w:tc>
          <w:tcPr>
            <w:tcW w:w="1600" w:type="dxa"/>
          </w:tcPr>
          <w:p w:rsidR="00A00B78" w:rsidRDefault="00A00B78"/>
        </w:tc>
        <w:tc>
          <w:tcPr>
            <w:tcW w:w="1607" w:type="dxa"/>
          </w:tcPr>
          <w:p w:rsidR="00A00B78" w:rsidRDefault="00A00B78"/>
        </w:tc>
        <w:tc>
          <w:tcPr>
            <w:tcW w:w="1714" w:type="dxa"/>
          </w:tcPr>
          <w:p w:rsidR="00A00B78" w:rsidRDefault="00A00B78"/>
        </w:tc>
        <w:tc>
          <w:tcPr>
            <w:tcW w:w="1543" w:type="dxa"/>
          </w:tcPr>
          <w:p w:rsidR="00A00B78" w:rsidRDefault="00A00B78"/>
        </w:tc>
        <w:tc>
          <w:tcPr>
            <w:tcW w:w="1352" w:type="dxa"/>
          </w:tcPr>
          <w:p w:rsidR="00A00B78" w:rsidRDefault="00A00B78"/>
        </w:tc>
      </w:tr>
    </w:tbl>
    <w:p w:rsidR="007844E1" w:rsidRDefault="007844E1"/>
    <w:sectPr w:rsidR="007844E1" w:rsidSect="00702C9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jIztrCwMDcztDRW0lEKTi0uzszPAykwrAUAaqo3sCwAAAA="/>
  </w:docVars>
  <w:rsids>
    <w:rsidRoot w:val="00A31266"/>
    <w:rsid w:val="00096EE9"/>
    <w:rsid w:val="00702C97"/>
    <w:rsid w:val="007844E1"/>
    <w:rsid w:val="00A00B78"/>
    <w:rsid w:val="00A31266"/>
    <w:rsid w:val="00A3232F"/>
    <w:rsid w:val="00AA78E7"/>
    <w:rsid w:val="00B1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5E5804-688B-4C84-845E-F362E358A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0B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, Tuyen T [CCE E]</dc:creator>
  <cp:keywords/>
  <dc:description/>
  <cp:lastModifiedBy>Le, Tuyen T [CCE E]</cp:lastModifiedBy>
  <cp:revision>4</cp:revision>
  <dcterms:created xsi:type="dcterms:W3CDTF">2016-07-27T19:50:00Z</dcterms:created>
  <dcterms:modified xsi:type="dcterms:W3CDTF">2016-07-27T19:53:00Z</dcterms:modified>
</cp:coreProperties>
</file>